
<file path=[Content_Types].xml><?xml version="1.0" encoding="utf-8"?>
<Types xmlns="http://schemas.openxmlformats.org/package/2006/content-types"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A3FF7" w:rsidRDefault="0053030D">
      <w:bookmarkStart w:id="0" w:name="_GoBack"/>
      <w:bookmarkEnd w:id="0"/>
      <w:r>
        <w:rPr>
          <w:noProof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38" type="#_x0000_t75" style="position:absolute;margin-left:641.15pt;margin-top:-1pt;width:115.6pt;height:169.95pt;z-index:-251619328">
            <v:imagedata r:id="rId5" o:title="thank you ribbbon"/>
          </v:shape>
        </w:pict>
      </w:r>
      <w:r>
        <w:rPr>
          <w:noProof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 Box 2" o:spid="_x0000_s1026" type="#_x0000_t202" style="position:absolute;margin-left:53.25pt;margin-top:8.7pt;width:587.9pt;height:132.75pt;z-index:-251614208;visibility:visible;mso-wrap-distance-top:3.6pt;mso-wrap-distance-bottom:3.6p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" filled="f" stroked="f">
            <v:textbox>
              <w:txbxContent>
                <w:p w:rsidR="004F26DC" w:rsidRPr="00DC7AB8" w:rsidRDefault="004F26DC" w:rsidP="004F26DC">
                  <w:pPr>
                    <w:jc w:val="center"/>
                    <w:rPr>
                      <w:rFonts w:ascii="Forte" w:hAnsi="Forte"/>
                      <w:spacing w:val="20"/>
                      <w:sz w:val="96"/>
                      <w:szCs w:val="240"/>
                    </w:rPr>
                  </w:pPr>
                  <w:r w:rsidRPr="00DC7AB8">
                    <w:rPr>
                      <w:rFonts w:ascii="Forte" w:hAnsi="Forte"/>
                      <w:spacing w:val="20"/>
                      <w:sz w:val="96"/>
                      <w:szCs w:val="240"/>
                    </w:rPr>
                    <w:t>Certificate of Appreciation</w:t>
                  </w:r>
                </w:p>
              </w:txbxContent>
            </v:textbox>
          </v:shape>
        </w:pict>
      </w:r>
      <w:r w:rsidR="00B2257D">
        <w:rPr>
          <w:noProof/>
        </w:rPr>
        <w:pict>
          <v:shape id="_x0000_s1041" type="#_x0000_t75" style="position:absolute;margin-left:-72.2pt;margin-top:-71.05pt;width:841.15pt;height:593.9pt;z-index:-251654145">
            <v:imagedata r:id="rId6" o:title="bgd3"/>
          </v:shape>
        </w:pict>
      </w:r>
      <w:r w:rsidR="00B2257D">
        <w:rPr>
          <w:noProof/>
        </w:rPr>
        <w:pict>
          <v:shape id="_x0000_s1040" type="#_x0000_t75" style="position:absolute;margin-left:-72.2pt;margin-top:468.8pt;width:851.7pt;height:55.55pt;z-index:-251615232">
            <v:imagedata r:id="rId7" o:title="line2"/>
          </v:shape>
        </w:pict>
      </w:r>
      <w:r w:rsidR="00B2257D">
        <w:rPr>
          <w:noProof/>
        </w:rPr>
        <w:pict>
          <v:shape id="_x0000_s1039" type="#_x0000_t75" style="position:absolute;margin-left:-72.2pt;margin-top:-65.95pt;width:858.6pt;height:46.45pt;z-index:-251617280">
            <v:imagedata r:id="rId8" o:title="line"/>
          </v:shape>
        </w:pict>
      </w:r>
      <w:r w:rsidR="00B2257D">
        <w:rPr>
          <w:noProof/>
        </w:rPr>
        <w:pict>
          <v:shape id="_x0000_s1035" type="#_x0000_t75" style="position:absolute;margin-left:624.65pt;margin-top:479.45pt;width:102.95pt;height:27.2pt;z-index:-251626496">
            <v:imagedata r:id="rId9" o:title="templatelab_white"/>
          </v:shape>
        </w:pict>
      </w:r>
      <w:r w:rsidR="00B2257D">
        <w:rPr>
          <w:noProof/>
        </w:rPr>
        <w:pict>
          <v:shape id="_x0000_s1031" type="#_x0000_t75" style="position:absolute;margin-left:650.25pt;margin-top:487.05pt;width:106.5pt;height:27.95pt;z-index:-251634688">
            <v:imagedata r:id="rId9" o:title="templatelab_white"/>
          </v:shape>
        </w:pict>
      </w:r>
      <w:r w:rsidR="00B2257D">
        <w:rPr>
          <w:noProof/>
        </w:rPr>
        <w:pict>
          <v:shape id="_x0000_s1027" type="#_x0000_t202" style="position:absolute;margin-left:126.75pt;margin-top:249pt;width:442.5pt;height:70.5pt;z-index:251667456;visibility:visible;mso-wrap-distance-top:3.6pt;mso-wrap-distance-bottom:3.6p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" filled="f" stroked="f">
            <v:textbox>
              <w:txbxContent>
                <w:p w:rsidR="00054942" w:rsidRPr="00DC7AB8" w:rsidRDefault="00565C99" w:rsidP="00054942">
                  <w:pPr>
                    <w:jc w:val="center"/>
                    <w:rPr>
                      <w:i/>
                      <w:spacing w:val="20"/>
                      <w:sz w:val="38"/>
                      <w:szCs w:val="38"/>
                    </w:rPr>
                  </w:pPr>
                  <w:r w:rsidRPr="00DC7AB8">
                    <w:rPr>
                      <w:i/>
                      <w:spacing w:val="20"/>
                      <w:sz w:val="38"/>
                      <w:szCs w:val="38"/>
                    </w:rPr>
                    <w:t>In recogn</w:t>
                  </w:r>
                  <w:r w:rsidR="00DC7AB8">
                    <w:rPr>
                      <w:i/>
                      <w:spacing w:val="20"/>
                      <w:sz w:val="38"/>
                      <w:szCs w:val="38"/>
                    </w:rPr>
                    <w:t>ition of your generous donation</w:t>
                  </w:r>
                  <w:r w:rsidR="00DC7AB8" w:rsidRPr="00DC7AB8">
                    <w:rPr>
                      <w:i/>
                      <w:spacing w:val="20"/>
                      <w:sz w:val="38"/>
                      <w:szCs w:val="38"/>
                    </w:rPr>
                    <w:t xml:space="preserve"> it’s</w:t>
                  </w:r>
                  <w:r w:rsidRPr="00DC7AB8">
                    <w:rPr>
                      <w:i/>
                      <w:spacing w:val="20"/>
                      <w:sz w:val="38"/>
                      <w:szCs w:val="38"/>
                    </w:rPr>
                    <w:t xml:space="preserve"> people like you who make it possible.</w:t>
                  </w:r>
                </w:p>
              </w:txbxContent>
            </v:textbox>
            <w10:wrap type="square"/>
          </v:shape>
        </w:pict>
      </w:r>
      <w:r w:rsidR="00B2257D">
        <w:rPr>
          <w:noProof/>
        </w:rPr>
        <w:pict>
          <v:shape id="_x0000_s1028" type="#_x0000_t202" style="position:absolute;margin-left:108.75pt;margin-top:162.75pt;width:477pt;height:82.5pt;z-index:251665408;visibility:visible;mso-wrap-distance-top:3.6pt;mso-wrap-distance-bottom:3.6p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" filled="f" stroked="f">
            <v:textbox>
              <w:txbxContent>
                <w:p w:rsidR="00054942" w:rsidRPr="00DC7AB8" w:rsidRDefault="00054942" w:rsidP="00054942">
                  <w:pPr>
                    <w:jc w:val="center"/>
                    <w:rPr>
                      <w:rFonts w:ascii="Forte" w:hAnsi="Forte"/>
                      <w:spacing w:val="26"/>
                      <w:sz w:val="102"/>
                      <w:szCs w:val="102"/>
                    </w:rPr>
                  </w:pPr>
                  <w:r w:rsidRPr="00DC7AB8">
                    <w:rPr>
                      <w:rFonts w:ascii="Forte" w:hAnsi="Forte"/>
                      <w:spacing w:val="26"/>
                      <w:sz w:val="102"/>
                      <w:szCs w:val="102"/>
                    </w:rPr>
                    <w:t>NAME SURNAME</w:t>
                  </w:r>
                </w:p>
              </w:txbxContent>
            </v:textbox>
            <w10:wrap type="square"/>
          </v:shape>
        </w:pict>
      </w:r>
      <w:r w:rsidR="00B2257D">
        <w:rPr>
          <w:noProof/>
        </w:rPr>
        <w:pict>
          <v:shape id="_x0000_s1029" type="#_x0000_t202" style="position:absolute;margin-left:204.7pt;margin-top:126.75pt;width:288.75pt;height:110.6pt;z-index:251663360;visibility:visible;mso-height-percent:200;mso-wrap-distance-top:3.6pt;mso-wrap-distance-bottom:3.6pt;mso-height-percent:20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" filled="f" stroked="f">
            <v:textbox style="mso-fit-shape-to-text:t">
              <w:txbxContent>
                <w:p w:rsidR="004F26DC" w:rsidRPr="00DC7AB8" w:rsidRDefault="00565C99" w:rsidP="004F26DC">
                  <w:pPr>
                    <w:jc w:val="center"/>
                    <w:rPr>
                      <w:rFonts w:ascii="Georgia" w:hAnsi="Georgia"/>
                      <w:spacing w:val="20"/>
                      <w:sz w:val="44"/>
                      <w:szCs w:val="44"/>
                    </w:rPr>
                  </w:pPr>
                  <w:r w:rsidRPr="00DC7AB8">
                    <w:rPr>
                      <w:rFonts w:ascii="Georgia" w:hAnsi="Georgia"/>
                      <w:spacing w:val="20"/>
                      <w:sz w:val="44"/>
                      <w:szCs w:val="44"/>
                    </w:rPr>
                    <w:t>Is awarded to</w:t>
                  </w:r>
                </w:p>
              </w:txbxContent>
            </v:textbox>
            <w10:wrap type="square"/>
          </v:shape>
        </w:pict>
      </w:r>
      <w:r w:rsidR="00B2257D">
        <w:rPr>
          <w:noProof/>
        </w:rPr>
        <w:pict>
          <v:line id="Straight Connector 7" o:spid="_x0000_s1045" style="position:absolute;z-index:251674624;visibility:visible" from="374.25pt,355.5pt" to="602.25pt,355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" strokecolor="#0d0d0d [3069]" strokeweight="1.5pt">
            <v:stroke joinstyle="miter"/>
          </v:line>
        </w:pict>
      </w:r>
      <w:r w:rsidR="00B2257D">
        <w:rPr>
          <w:noProof/>
        </w:rPr>
        <w:pict>
          <v:line id="Straight Connector 6" o:spid="_x0000_s1044" style="position:absolute;z-index:251672576;visibility:visible" from="86.25pt,356.25pt" to="314.25pt,356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" strokecolor="#0d0d0d [3069]" strokeweight="1.5pt">
            <v:stroke joinstyle="miter"/>
          </v:line>
        </w:pict>
      </w:r>
      <w:r w:rsidR="00B2257D">
        <w:rPr>
          <w:noProof/>
        </w:rPr>
        <w:pict>
          <v:shape id="_x0000_s1043" type="#_x0000_t202" style="position:absolute;margin-left:406.5pt;margin-top:362.25pt;width:162.75pt;height:27.75pt;z-index:251671552;visibility:visible;mso-wrap-distance-top:3.6pt;mso-wrap-distance-bottom:3.6p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" filled="f" stroked="f">
            <v:textbox>
              <w:txbxContent>
                <w:p w:rsidR="00054942" w:rsidRPr="00054942" w:rsidRDefault="00054942" w:rsidP="00054942">
                  <w:pPr>
                    <w:jc w:val="center"/>
                    <w:rPr>
                      <w:spacing w:val="20"/>
                      <w:sz w:val="28"/>
                      <w:szCs w:val="28"/>
                    </w:rPr>
                  </w:pPr>
                  <w:r>
                    <w:rPr>
                      <w:spacing w:val="20"/>
                      <w:sz w:val="28"/>
                      <w:szCs w:val="28"/>
                    </w:rPr>
                    <w:t>Signature</w:t>
                  </w:r>
                </w:p>
              </w:txbxContent>
            </v:textbox>
            <w10:wrap type="square"/>
          </v:shape>
        </w:pict>
      </w:r>
      <w:r w:rsidR="00B2257D">
        <w:rPr>
          <w:noProof/>
        </w:rPr>
        <w:pict>
          <v:shape id="_x0000_s1042" type="#_x0000_t202" style="position:absolute;margin-left:120.75pt;margin-top:362.25pt;width:162.75pt;height:27.75pt;z-index:251669504;visibility:visible;mso-wrap-distance-top:3.6pt;mso-wrap-distance-bottom:3.6p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" filled="f" stroked="f">
            <v:textbox>
              <w:txbxContent>
                <w:p w:rsidR="00054942" w:rsidRPr="00054942" w:rsidRDefault="00054942" w:rsidP="00054942">
                  <w:pPr>
                    <w:jc w:val="center"/>
                    <w:rPr>
                      <w:spacing w:val="20"/>
                      <w:sz w:val="28"/>
                      <w:szCs w:val="28"/>
                    </w:rPr>
                  </w:pPr>
                  <w:r w:rsidRPr="00054942">
                    <w:rPr>
                      <w:spacing w:val="20"/>
                      <w:sz w:val="28"/>
                      <w:szCs w:val="28"/>
                    </w:rPr>
                    <w:t>Date</w:t>
                  </w:r>
                </w:p>
              </w:txbxContent>
            </v:textbox>
            <w10:wrap type="square"/>
          </v:shape>
        </w:pict>
      </w:r>
    </w:p>
    <w:sectPr w:rsidR="000A3FF7" w:rsidSect="00DE3800">
      <w:pgSz w:w="16834" w:h="11909" w:orient="landscape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Forte">
    <w:panose1 w:val="03060902040502070203"/>
    <w:charset w:val="00"/>
    <w:family w:val="script"/>
    <w:pitch w:val="variable"/>
    <w:sig w:usb0="00000003" w:usb1="00000000" w:usb2="00000000" w:usb3="00000000" w:csb0="000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87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TA0MzIwMjY0NDCxMDdR0lEKTi0uzszPAykwrgUAlyvn5iwAAAA="/>
  </w:docVars>
  <w:rsids>
    <w:rsidRoot w:val="00DE3800"/>
    <w:rsid w:val="00054942"/>
    <w:rsid w:val="000A3FF7"/>
    <w:rsid w:val="00356D83"/>
    <w:rsid w:val="003F1B26"/>
    <w:rsid w:val="004F26DC"/>
    <w:rsid w:val="0053030D"/>
    <w:rsid w:val="00565C99"/>
    <w:rsid w:val="00650FB0"/>
    <w:rsid w:val="007603C3"/>
    <w:rsid w:val="009A5AA7"/>
    <w:rsid w:val="00B2257D"/>
    <w:rsid w:val="00C96D8E"/>
    <w:rsid w:val="00DC7AB8"/>
    <w:rsid w:val="00DE3800"/>
    <w:rsid w:val="00E17688"/>
    <w:rsid w:val="00E25DDC"/>
    <w:rsid w:val="00E82DF8"/>
    <w:rsid w:val="00F638BB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5494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B08BBBC-8F6A-4C6B-9E4A-30C439AF41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</Words>
  <Characters>1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RT www.Win2Farsi.com</Company>
  <LinksUpToDate>false</LinksUpToDate>
  <CharactersWithSpaces>1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icholas Guastella</dc:creator>
  <cp:lastModifiedBy>Moorche 30 DVDs</cp:lastModifiedBy>
  <cp:revision>4</cp:revision>
  <dcterms:created xsi:type="dcterms:W3CDTF">2020-11-18T08:34:00Z</dcterms:created>
  <dcterms:modified xsi:type="dcterms:W3CDTF">2020-11-18T09:13:00Z</dcterms:modified>
</cp:coreProperties>
</file>